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Long Island - Trip 1 - Team 1</w:t>
      </w:r>
    </w:p>
    <w:p>
      <w:pPr>
        <w:pStyle w:val="BodyText"/>
      </w:pPr>
      <w:r>
        <w:t xml:space="preserve">Time to travel to first site: 02:07:00</w:t>
      </w:r>
    </w:p>
    <w:p>
      <w:pPr>
        <w:pStyle w:val="BodyText"/>
      </w:pPr>
      <w:r>
        <w:t xml:space="preserve">Trip total time: 1899-12-30 19:35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Stephanie June, Alene Onion, Alexa Blunck</w:t>
      </w:r>
    </w:p>
    <w:p>
      <w:pPr>
        <w:pStyle w:val="BodyText"/>
      </w:pPr>
      <w:r>
        <w:t xml:space="preserve">Lake: 1702BRY1106_Bryam Lake Reservoir (class A-epi,hypo)</w:t>
      </w:r>
    </w:p>
    <w:p>
      <w:pPr>
        <w:pStyle w:val="BodyText"/>
      </w:pPr>
      <w:r>
        <w:t xml:space="preserve">Access location: 41.1738761, -73.6952746 || Deep Hole: 41.1728,-73.69329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-2209154400 hours || Estimated time to travel to the next site: 00:26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set up sampling date because we have to use their boat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Stephanie June, Alene Onion, Alexa Blunck</w:t>
      </w:r>
    </w:p>
    <w:p>
      <w:pPr>
        <w:pStyle w:val="BodyText"/>
      </w:pPr>
      <w:r>
        <w:t xml:space="preserve">Lake: 1702SHE1087_Sheldrake Lake (class A-unstratified)</w:t>
      </w:r>
    </w:p>
    <w:p>
      <w:pPr>
        <w:pStyle w:val="BodyText"/>
      </w:pPr>
      <w:r>
        <w:t xml:space="preserve">Access location: 40.95081, -73.7763 || Deep Hole: 41.95204,-73.77392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-2209154400 hours || Estimated time to travel to the next site: 00:2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Stephanie June, Alene Onion, Alexa Blunck</w:t>
      </w:r>
    </w:p>
    <w:p>
      <w:pPr>
        <w:pStyle w:val="BodyText"/>
      </w:pPr>
      <w:r>
        <w:t xml:space="preserve">Lake: 1702OAK0107_Oakland Lake (class B-unstratified)</w:t>
      </w:r>
    </w:p>
    <w:p>
      <w:pPr>
        <w:pStyle w:val="BodyText"/>
      </w:pPr>
      <w:r>
        <w:t xml:space="preserve">Access location: 40.7597832, -73.7573401 || Deep Hole: 40.75927,-73.75849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-2209154400 hours || Estimated time to travel to the next site: 00:0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they would like to join us.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UPS store - 213-37 39th Ave, Bayside, NY 11361, (718) 224-3262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36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hotel - holiday inn express, 2050 Express Dr S, Hauppauge, NY 11788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9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Team: Stephanie June, Callan Green, Alexa Blunck</w:t>
      </w:r>
    </w:p>
    <w:p>
      <w:pPr>
        <w:pStyle w:val="BodyText"/>
      </w:pPr>
      <w:r>
        <w:t xml:space="preserve">Lake: 1701GRE0885_Great Patchogue Lake (class B-epi,hypo)</w:t>
      </w:r>
    </w:p>
    <w:p>
      <w:pPr>
        <w:pStyle w:val="BodyText"/>
      </w:pPr>
      <w:r>
        <w:t xml:space="preserve">Access location: 40.7691817, -73.0229366 || Deep Hole: 40.76778,-73.02008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-2209154400 hours || Estimated time to travel to the next site: 00:1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oatlaunch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Team: Stephanie June, Callan Green, Alexa Blunck</w:t>
      </w:r>
    </w:p>
    <w:p>
      <w:pPr>
        <w:pStyle w:val="BodyText"/>
      </w:pPr>
      <w:r>
        <w:t xml:space="preserve">Lake: 1701LOW0855_Lower Lake (class B-unstratified)</w:t>
      </w:r>
    </w:p>
    <w:p>
      <w:pPr>
        <w:pStyle w:val="BodyText"/>
      </w:pPr>
      <w:r>
        <w:t xml:space="preserve">Access location: 40.8338897, -72.9175032 || Deep Hole: 40.8346,-72.91775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-2209154400 hours || Estimated time to travel to the next site: 00:1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oatlaunch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UPS store - 1069 Main St, Holbrook, NY 11741, (631) 648-0473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08:00</w:t>
      </w:r>
    </w:p>
    <w:p>
      <w:pPr>
        <w:pStyle w:val="Heading2"/>
      </w:pPr>
      <w:bookmarkStart w:id="23" w:name="page-break-1"/>
      <w:bookmarkEnd w:id="23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Long Island - Trip 1 - Team 2</w:t>
      </w:r>
    </w:p>
    <w:p>
      <w:pPr>
        <w:pStyle w:val="BodyText"/>
      </w:pPr>
      <w:r>
        <w:t xml:space="preserve">Time to travel to first site: 03:26:00</w:t>
      </w:r>
    </w:p>
    <w:p>
      <w:pPr>
        <w:pStyle w:val="BodyText"/>
      </w:pPr>
      <w:r>
        <w:t xml:space="preserve">Trip total time: 1899-12-30 20:15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09:08:00)</w:t>
      </w:r>
    </w:p>
    <w:p>
      <w:pPr>
        <w:pStyle w:val="BodyText"/>
      </w:pPr>
      <w:r>
        <w:t xml:space="preserve">Team: Matt Kraft, Jesse Keltz, Callan Green</w:t>
      </w:r>
    </w:p>
    <w:p>
      <w:pPr>
        <w:pStyle w:val="BodyText"/>
      </w:pPr>
      <w:r>
        <w:t xml:space="preserve">Lake: 1701PEC0555_Peconic Lake (class B-unstratified)</w:t>
      </w:r>
    </w:p>
    <w:p>
      <w:pPr>
        <w:pStyle w:val="BodyText"/>
      </w:pPr>
      <w:r>
        <w:t xml:space="preserve">Access location: 40.9144899, -72.7137477 || Deep Hole: 40.91344,-72.71529</w:t>
      </w:r>
    </w:p>
    <w:p>
      <w:pPr>
        <w:pStyle w:val="BodyText"/>
      </w:pPr>
      <w:r>
        <w:t xml:space="preserve">QC Sample to collect: NA</w:t>
      </w:r>
    </w:p>
    <w:p>
      <w:pPr>
        <w:pStyle w:val="BodyText"/>
      </w:pPr>
      <w:r>
        <w:t xml:space="preserve">Estimated Sampling Time: -2209154400 hours || Estimated time to travel to the next site: 00:2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off of Dam Road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09:08:00)</w:t>
      </w:r>
    </w:p>
    <w:p>
      <w:pPr>
        <w:pStyle w:val="BodyText"/>
      </w:pPr>
      <w:r>
        <w:t xml:space="preserve">Team: Matt Kraft, Jesse Keltz, Callan Green</w:t>
      </w:r>
    </w:p>
    <w:p>
      <w:pPr>
        <w:pStyle w:val="BodyText"/>
      </w:pPr>
      <w:r>
        <w:t xml:space="preserve">Lake: 1701LAU0496_Laurel Lake (class A-epi,hypo)</w:t>
      </w:r>
    </w:p>
    <w:p>
      <w:pPr>
        <w:pStyle w:val="BodyText"/>
      </w:pPr>
      <w:r>
        <w:t xml:space="preserve">Access location: 40.977868, -72.55596 || Deep Hole: 40.97875,-72.5572</w:t>
      </w:r>
    </w:p>
    <w:p>
      <w:pPr>
        <w:pStyle w:val="BodyText"/>
      </w:pPr>
      <w:r>
        <w:t xml:space="preserve">QC Sample to collect: NA</w:t>
      </w:r>
    </w:p>
    <w:p>
      <w:pPr>
        <w:pStyle w:val="BodyText"/>
      </w:pPr>
      <w:r>
        <w:t xml:space="preserve">Estimated Sampling Time: -2209154400 hours || Estimated time to travel to the next site: 00:1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Will need to walk from the access point to the lake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1:07:00)</w:t>
      </w:r>
    </w:p>
    <w:p>
      <w:pPr>
        <w:pStyle w:val="BodyText"/>
      </w:pPr>
      <w:r>
        <w:t xml:space="preserve">UPS store - 865 Route 58, Riverhead, NY 11901,(631) 591-3090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36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hotel - holiday inn express, 2050 Express Dr S, Hauppauge, NY 11788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49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Team: Matt Kraft, Jesse Keltz, Alene Onion</w:t>
      </w:r>
    </w:p>
    <w:p>
      <w:pPr>
        <w:pStyle w:val="BodyText"/>
      </w:pPr>
      <w:r>
        <w:t xml:space="preserve">Lake: 1701MAR0495_Maratooka Lake (class A-unstratified)</w:t>
      </w:r>
    </w:p>
    <w:p>
      <w:pPr>
        <w:pStyle w:val="BodyText"/>
      </w:pPr>
      <w:r>
        <w:t xml:space="preserve">Access location: 40.99172, -72.52349 || Deep Hole: 40.9933,-72.52386</w:t>
      </w:r>
    </w:p>
    <w:p>
      <w:pPr>
        <w:pStyle w:val="BodyText"/>
      </w:pPr>
      <w:r>
        <w:t xml:space="preserve">QC Sample to collect: NA</w:t>
      </w:r>
    </w:p>
    <w:p>
      <w:pPr>
        <w:pStyle w:val="BodyText"/>
      </w:pPr>
      <w:r>
        <w:t xml:space="preserve">Estimated Sampling Time: -2209154400 hours || Estimated time to travel to the next site: 00:0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right off the road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Team: Matt Kraft, Jesse Keltz, Alene Onion</w:t>
      </w:r>
    </w:p>
    <w:p>
      <w:pPr>
        <w:pStyle w:val="BodyText"/>
      </w:pPr>
      <w:r>
        <w:t xml:space="preserve">Lake: 1701MAR0495_Maratooka Lake bathymetry (class A-unstratified)</w:t>
      </w:r>
    </w:p>
    <w:p>
      <w:pPr>
        <w:pStyle w:val="BodyText"/>
      </w:pPr>
      <w:r>
        <w:t xml:space="preserve">Access location: NA, NA || Deep Hole: NA,NA</w:t>
      </w:r>
    </w:p>
    <w:p>
      <w:pPr>
        <w:pStyle w:val="BodyText"/>
      </w:pPr>
      <w:r>
        <w:t xml:space="preserve">QC Sample to collect: NA</w:t>
      </w:r>
    </w:p>
    <w:p>
      <w:pPr>
        <w:pStyle w:val="BodyText"/>
      </w:pPr>
      <w:r>
        <w:t xml:space="preserve">Estimated Sampling Time: -2209160580 hours || Estimated time to travel to the next site: 00:17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UPS store - 865 Route 58, Riverhead, NY 11901,(631) 591-3090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31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4415c1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6T18:53:29Z</dcterms:created>
  <dcterms:modified xsi:type="dcterms:W3CDTF">2019-06-06T18:53:29Z</dcterms:modified>
</cp:coreProperties>
</file>